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55A62A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3DC4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62CA28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3DC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006DA1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9" w14:textId="1690D9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1" w14:textId="756E0A99" w:rsidR="00173A24" w:rsidRPr="00C45435" w:rsidRDefault="00882136" w:rsidP="00C4543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C45435">
        <w:rPr>
          <w:rFonts w:ascii="Muli" w:eastAsia="Muli" w:hAnsi="Muli" w:cs="Muli"/>
          <w:sz w:val="24"/>
          <w:szCs w:val="24"/>
          <w:u w:val="single"/>
        </w:rPr>
        <w:t>Division 2) Editing things in it (</w:t>
      </w:r>
      <w:r w:rsidR="00C45435">
        <w:rPr>
          <w:rFonts w:ascii="Muli" w:eastAsia="Muli" w:hAnsi="Muli" w:cs="Muli"/>
          <w:sz w:val="24"/>
          <w:szCs w:val="24"/>
          <w:u w:val="single"/>
        </w:rPr>
        <w:t>CSS</w:t>
      </w:r>
      <w:r w:rsidRPr="00C45435">
        <w:rPr>
          <w:rFonts w:ascii="Muli" w:eastAsia="Muli" w:hAnsi="Muli" w:cs="Muli"/>
          <w:sz w:val="24"/>
          <w:szCs w:val="24"/>
          <w:u w:val="single"/>
        </w:rPr>
        <w:t>)</w:t>
      </w:r>
    </w:p>
    <w:p w14:paraId="6141433B" w14:textId="77777777" w:rsidR="00C45435" w:rsidRPr="00C45435" w:rsidRDefault="00C45435" w:rsidP="00C4543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199974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9FCDB31" w14:textId="77777777" w:rsidR="00463DC4" w:rsidRPr="00463DC4" w:rsidRDefault="00463DC4" w:rsidP="00463DC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463DC4">
        <w:rPr>
          <w:rFonts w:ascii="Muli" w:eastAsia="Muli" w:hAnsi="Muli" w:cs="Muli"/>
          <w:bCs/>
          <w:sz w:val="24"/>
          <w:szCs w:val="24"/>
        </w:rPr>
        <w:t>Relative - the element is positioned relative to its normal position.</w:t>
      </w:r>
    </w:p>
    <w:p w14:paraId="00000028" w14:textId="71AAB517" w:rsidR="00173A24" w:rsidRDefault="00463DC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463DC4">
        <w:rPr>
          <w:rFonts w:ascii="Muli" w:eastAsia="Muli" w:hAnsi="Muli" w:cs="Muli"/>
          <w:bCs/>
          <w:sz w:val="24"/>
          <w:szCs w:val="24"/>
        </w:rPr>
        <w:t>Absolute - the element is positioned absolutely to its first positioned parent.</w:t>
      </w:r>
    </w:p>
    <w:p w14:paraId="3CF21E6E" w14:textId="77777777" w:rsidR="00C45435" w:rsidRDefault="00C4543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2F862B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5A33D88F" w:rsidR="00173A24" w:rsidRDefault="00463D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</w:t>
      </w:r>
      <w:r w:rsidRPr="00463DC4">
        <w:rPr>
          <w:rFonts w:ascii="Muli" w:eastAsia="Muli" w:hAnsi="Muli" w:cs="Muli"/>
          <w:sz w:val="24"/>
          <w:szCs w:val="24"/>
        </w:rPr>
        <w:t>he opacity property sets the opacity level for an element.</w:t>
      </w:r>
      <w:r w:rsidR="00C45435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t</w:t>
      </w:r>
      <w:r w:rsidRPr="00463DC4">
        <w:rPr>
          <w:rFonts w:ascii="Muli" w:eastAsia="Muli" w:hAnsi="Muli" w:cs="Muli"/>
          <w:sz w:val="24"/>
          <w:szCs w:val="24"/>
        </w:rPr>
        <w:t>he opacity-level describes the transparency-level, where 1 is not transparent at all, 0.5 is 50% see-through, and 0 is completely transparent.</w:t>
      </w:r>
    </w:p>
    <w:p w14:paraId="1207CCFB" w14:textId="77777777" w:rsidR="00C45435" w:rsidRDefault="00C454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504F63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5" w14:textId="0E1EEE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3DC4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C" w14:textId="3E7DA6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543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63DC4">
        <w:rPr>
          <w:rFonts w:ascii="Muli" w:eastAsia="Muli" w:hAnsi="Muli" w:cs="Muli"/>
          <w:sz w:val="24"/>
          <w:szCs w:val="24"/>
        </w:rPr>
        <w:t>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68B60DB" w:rsidR="00173A24" w:rsidRDefault="00463DC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the app called </w:t>
      </w:r>
      <w:r w:rsidR="00882136">
        <w:rPr>
          <w:rFonts w:ascii="Muli" w:eastAsia="Muli" w:hAnsi="Muli" w:cs="Muli"/>
          <w:sz w:val="24"/>
          <w:szCs w:val="24"/>
        </w:rPr>
        <w:t xml:space="preserve">‘Expo </w:t>
      </w:r>
      <w:r w:rsidR="00C45435">
        <w:rPr>
          <w:rFonts w:ascii="Muli" w:eastAsia="Muli" w:hAnsi="Muli" w:cs="Muli"/>
          <w:sz w:val="24"/>
          <w:szCs w:val="24"/>
        </w:rPr>
        <w:t>G</w:t>
      </w:r>
      <w:r w:rsidR="00882136">
        <w:rPr>
          <w:rFonts w:ascii="Muli" w:eastAsia="Muli" w:hAnsi="Muli" w:cs="Muli"/>
          <w:sz w:val="24"/>
          <w:szCs w:val="24"/>
        </w:rPr>
        <w:t>o’ from the play store.</w:t>
      </w:r>
    </w:p>
    <w:p w14:paraId="3D654F2D" w14:textId="28ECD910" w:rsidR="00882136" w:rsidRDefault="0088213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to the section called ‘My Device’ on the website.</w:t>
      </w:r>
    </w:p>
    <w:p w14:paraId="21500D3C" w14:textId="0D168577" w:rsidR="00882136" w:rsidRDefault="0088213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Scan the QR code using the mobile app.</w:t>
      </w:r>
    </w:p>
    <w:p w14:paraId="340ADBE1" w14:textId="655B6F24" w:rsidR="00882136" w:rsidRDefault="0088213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now see the output of your code on the app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F153973" w14:textId="77777777" w:rsidR="0088213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82136">
        <w:rPr>
          <w:rFonts w:ascii="Muli" w:eastAsia="Muli" w:hAnsi="Muli" w:cs="Muli"/>
          <w:sz w:val="24"/>
          <w:szCs w:val="24"/>
        </w:rPr>
        <w:t xml:space="preserve">: </w:t>
      </w:r>
      <w:r w:rsidR="00882136" w:rsidRPr="00882136">
        <w:rPr>
          <w:rFonts w:ascii="Muli" w:eastAsia="Muli" w:hAnsi="Muli" w:cs="Muli"/>
          <w:sz w:val="24"/>
          <w:szCs w:val="24"/>
        </w:rPr>
        <w:t xml:space="preserve"> </w:t>
      </w:r>
    </w:p>
    <w:p w14:paraId="0000004F" w14:textId="45F5272A" w:rsidR="00173A24" w:rsidRDefault="0088213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82136">
        <w:rPr>
          <w:rFonts w:ascii="Muli" w:eastAsia="Muli" w:hAnsi="Muli" w:cs="Muli"/>
          <w:sz w:val="24"/>
          <w:szCs w:val="24"/>
        </w:rPr>
        <w:t xml:space="preserve">The render method returns a description of what you want to see on the screen. 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30F832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213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82136" w:rsidRPr="00882136">
        <w:rPr>
          <w:rFonts w:ascii="Muli" w:eastAsia="Muli" w:hAnsi="Muli" w:cs="Muli"/>
          <w:sz w:val="24"/>
          <w:szCs w:val="24"/>
          <w:u w:val="single"/>
        </w:rPr>
        <w:t>To write all of the code to create objects/text</w:t>
      </w:r>
    </w:p>
    <w:p w14:paraId="3CBD71CA" w14:textId="77777777" w:rsidR="00C45435" w:rsidRDefault="00C454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AA3AE79" w:rsidR="00173A24" w:rsidRPr="0088213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2136">
        <w:rPr>
          <w:rFonts w:ascii="Muli" w:eastAsia="Muli" w:hAnsi="Muli" w:cs="Muli"/>
          <w:sz w:val="24"/>
          <w:szCs w:val="24"/>
          <w:u w:val="single"/>
        </w:rPr>
        <w:t>react and react-native</w:t>
      </w:r>
    </w:p>
    <w:sectPr w:rsidR="00173A24" w:rsidRPr="0088213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5937D6C"/>
    <w:multiLevelType w:val="hybridMultilevel"/>
    <w:tmpl w:val="A01853A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3DC4"/>
    <w:rsid w:val="00882136"/>
    <w:rsid w:val="009526BB"/>
    <w:rsid w:val="00C45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45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nya Pandey</cp:lastModifiedBy>
  <cp:revision>4</cp:revision>
  <dcterms:created xsi:type="dcterms:W3CDTF">2021-01-06T05:46:00Z</dcterms:created>
  <dcterms:modified xsi:type="dcterms:W3CDTF">2021-10-29T13:36:00Z</dcterms:modified>
</cp:coreProperties>
</file>